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D8F07" w14:textId="4B46A66F" w:rsidR="00562162" w:rsidRDefault="00886537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  <w:r>
        <w:rPr>
          <w:rFonts w:ascii="Calibri" w:hAnsi="Calibri" w:cs="Calibri"/>
          <w:b/>
          <w:color w:val="1F497D"/>
          <w:sz w:val="24"/>
          <w:szCs w:val="24"/>
          <w:lang w:eastAsia="tr-TR"/>
        </w:rPr>
        <w:t xml:space="preserve">                          </w:t>
      </w:r>
      <w:r w:rsidR="00ED2D06">
        <w:rPr>
          <w:rFonts w:ascii="Calibri" w:hAnsi="Calibri" w:cs="Calibri"/>
          <w:b/>
          <w:color w:val="1F497D"/>
          <w:sz w:val="24"/>
          <w:szCs w:val="24"/>
          <w:lang w:eastAsia="tr-TR"/>
        </w:rPr>
        <w:t xml:space="preserve">     </w:t>
      </w:r>
    </w:p>
    <w:p w14:paraId="411E0373" w14:textId="78085200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661E362F" w14:textId="723EC9C0" w:rsidR="00562162" w:rsidRDefault="00947A43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  <w:r>
        <w:rPr>
          <w:rFonts w:ascii="Calibri" w:hAnsi="Calibri" w:cs="Calibri"/>
          <w:b/>
          <w:noProof/>
          <w:color w:val="1F497D"/>
          <w:sz w:val="24"/>
          <w:szCs w:val="24"/>
          <w:lang w:eastAsia="tr-TR"/>
        </w:rPr>
        <w:drawing>
          <wp:anchor distT="0" distB="0" distL="114300" distR="114300" simplePos="0" relativeHeight="251658752" behindDoc="0" locked="0" layoutInCell="1" allowOverlap="1" wp14:anchorId="6D89658B" wp14:editId="76DD238B">
            <wp:simplePos x="0" y="0"/>
            <wp:positionH relativeFrom="column">
              <wp:posOffset>2814955</wp:posOffset>
            </wp:positionH>
            <wp:positionV relativeFrom="paragraph">
              <wp:posOffset>62230</wp:posOffset>
            </wp:positionV>
            <wp:extent cx="1053465" cy="106807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6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2D06">
        <w:rPr>
          <w:rFonts w:ascii="Calibri" w:hAnsi="Calibri" w:cs="Calibri"/>
          <w:b/>
          <w:color w:val="1F497D"/>
          <w:sz w:val="24"/>
          <w:szCs w:val="24"/>
          <w:lang w:eastAsia="tr-TR"/>
        </w:rPr>
        <w:t xml:space="preserve"> </w:t>
      </w:r>
    </w:p>
    <w:p w14:paraId="2C480C21" w14:textId="77777777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79D1B41F" w14:textId="77777777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51E373BC" w14:textId="77777777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17E5E086" w14:textId="77777777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6DC7955B" w14:textId="77777777" w:rsidR="00562162" w:rsidRDefault="00562162" w:rsidP="00ED2D06">
      <w:pPr>
        <w:keepNext w:val="0"/>
        <w:spacing w:before="0" w:after="0"/>
        <w:jc w:val="center"/>
        <w:rPr>
          <w:rFonts w:ascii="Calibri" w:hAnsi="Calibri" w:cs="Calibri"/>
          <w:b/>
          <w:color w:val="1F497D"/>
          <w:sz w:val="24"/>
          <w:szCs w:val="24"/>
          <w:lang w:eastAsia="tr-TR"/>
        </w:rPr>
      </w:pPr>
    </w:p>
    <w:p w14:paraId="2897EA71" w14:textId="77777777" w:rsidR="007C71F1" w:rsidRDefault="007C71F1" w:rsidP="00947A43">
      <w:pPr>
        <w:keepNext w:val="0"/>
        <w:spacing w:before="0" w:after="0"/>
        <w:rPr>
          <w:rFonts w:ascii="Calibri" w:hAnsi="Calibri" w:cs="Calibri"/>
          <w:b/>
          <w:color w:val="000000" w:themeColor="text1"/>
          <w:sz w:val="24"/>
          <w:szCs w:val="24"/>
          <w:lang w:eastAsia="tr-TR"/>
        </w:rPr>
      </w:pPr>
    </w:p>
    <w:p w14:paraId="6D8964E4" w14:textId="30758C66" w:rsidR="00886537" w:rsidRPr="002D2291" w:rsidRDefault="00886537" w:rsidP="00ED2D06">
      <w:pPr>
        <w:keepNext w:val="0"/>
        <w:spacing w:before="0" w:after="0"/>
        <w:jc w:val="center"/>
        <w:rPr>
          <w:rFonts w:ascii="Calibri" w:hAnsi="Calibri" w:cs="Calibri"/>
          <w:b/>
          <w:color w:val="000000" w:themeColor="text1"/>
          <w:sz w:val="24"/>
          <w:szCs w:val="24"/>
          <w:lang w:eastAsia="tr-TR"/>
        </w:rPr>
      </w:pPr>
      <w:r w:rsidRPr="002D2291">
        <w:rPr>
          <w:rFonts w:ascii="Calibri" w:hAnsi="Calibri" w:cs="Calibri"/>
          <w:b/>
          <w:color w:val="000000" w:themeColor="text1"/>
          <w:sz w:val="24"/>
          <w:szCs w:val="24"/>
          <w:lang w:eastAsia="tr-TR"/>
        </w:rPr>
        <w:t>T.C.</w:t>
      </w:r>
    </w:p>
    <w:p w14:paraId="6D8964E5" w14:textId="31EFCA50" w:rsidR="00886537" w:rsidRPr="00CA0BC9" w:rsidRDefault="00886537" w:rsidP="00562162">
      <w:pPr>
        <w:keepNext w:val="0"/>
        <w:spacing w:before="0" w:after="0"/>
        <w:jc w:val="center"/>
        <w:rPr>
          <w:rFonts w:ascii="Times New Roman" w:hAnsi="Times New Roman"/>
          <w:b/>
          <w:sz w:val="20"/>
          <w:szCs w:val="20"/>
          <w:lang w:eastAsia="tr-TR"/>
        </w:rPr>
      </w:pPr>
      <w:r w:rsidRPr="002D2291">
        <w:rPr>
          <w:rFonts w:ascii="Calibri" w:hAnsi="Calibri" w:cs="Arial"/>
          <w:b/>
          <w:color w:val="000000" w:themeColor="text1"/>
          <w:sz w:val="24"/>
          <w:szCs w:val="24"/>
        </w:rPr>
        <w:t>ÇANKIRI KARATEKİN ÜNİVERSİTESİ</w:t>
      </w:r>
    </w:p>
    <w:p w14:paraId="6D8964E6" w14:textId="464B7211" w:rsidR="00A04DC8" w:rsidRDefault="00102C7D" w:rsidP="00562162">
      <w:pPr>
        <w:keepNext w:val="0"/>
        <w:spacing w:before="0" w:after="0"/>
        <w:jc w:val="center"/>
        <w:rPr>
          <w:rFonts w:ascii="Calibri" w:hAnsi="Calibri" w:cs="Arial"/>
          <w:b/>
          <w:sz w:val="24"/>
          <w:szCs w:val="24"/>
        </w:rPr>
      </w:pPr>
      <w:r w:rsidRPr="00A04DC8">
        <w:rPr>
          <w:rFonts w:ascii="Calibri" w:hAnsi="Calibri" w:cs="Arial"/>
          <w:b/>
          <w:sz w:val="24"/>
          <w:szCs w:val="24"/>
        </w:rPr>
        <w:t xml:space="preserve">MÜHENDİSLİK </w:t>
      </w:r>
      <w:r w:rsidR="00886537" w:rsidRPr="00A04DC8">
        <w:rPr>
          <w:rFonts w:ascii="Calibri" w:hAnsi="Calibri" w:cs="Arial"/>
          <w:b/>
          <w:sz w:val="24"/>
          <w:szCs w:val="24"/>
        </w:rPr>
        <w:t>FAKÜLTESİ</w:t>
      </w:r>
    </w:p>
    <w:p w14:paraId="6D8964E8" w14:textId="13293A8A" w:rsidR="002D2291" w:rsidRDefault="002D2291" w:rsidP="00A04DC8">
      <w:pPr>
        <w:keepNext w:val="0"/>
        <w:spacing w:before="0" w:after="0"/>
        <w:ind w:left="1701"/>
        <w:jc w:val="center"/>
        <w:rPr>
          <w:rFonts w:ascii="Candara" w:hAnsi="Candara"/>
          <w:b/>
          <w:sz w:val="28"/>
          <w:szCs w:val="28"/>
        </w:rPr>
      </w:pPr>
    </w:p>
    <w:p w14:paraId="6D8964E9" w14:textId="492EC988" w:rsidR="00886537" w:rsidRPr="00562162" w:rsidRDefault="00562162" w:rsidP="00562162">
      <w:pPr>
        <w:keepNext w:val="0"/>
        <w:spacing w:before="0" w:after="0"/>
        <w:jc w:val="center"/>
        <w:rPr>
          <w:rFonts w:ascii="Calibri" w:hAnsi="Calibri" w:cs="Arial"/>
          <w:b/>
          <w:sz w:val="24"/>
          <w:szCs w:val="24"/>
        </w:rPr>
      </w:pPr>
      <w:r w:rsidRPr="00562162">
        <w:rPr>
          <w:rFonts w:ascii="Calibri" w:hAnsi="Calibri" w:cs="Arial"/>
          <w:b/>
          <w:sz w:val="24"/>
          <w:szCs w:val="24"/>
        </w:rPr>
        <w:t>ELEKTRİK ELEKTRONİK MÜHENDİSLİĞİ BÖLÜM BAŞKANLIĞINA</w:t>
      </w:r>
    </w:p>
    <w:p w14:paraId="6D8964EA" w14:textId="5FE83A03" w:rsidR="00886537" w:rsidRDefault="00886537" w:rsidP="00886537">
      <w:pPr>
        <w:keepNext w:val="0"/>
        <w:spacing w:before="0" w:after="0"/>
        <w:jc w:val="left"/>
        <w:rPr>
          <w:rFonts w:ascii="Candara" w:hAnsi="Candara"/>
          <w:b/>
          <w:bCs w:val="0"/>
          <w:sz w:val="20"/>
          <w:szCs w:val="20"/>
          <w:lang w:eastAsia="tr-TR"/>
        </w:rPr>
      </w:pPr>
      <w:r w:rsidRPr="00031244">
        <w:rPr>
          <w:rFonts w:ascii="Candara" w:hAnsi="Candara"/>
          <w:b/>
          <w:bCs w:val="0"/>
          <w:sz w:val="20"/>
          <w:szCs w:val="20"/>
          <w:lang w:eastAsia="tr-TR"/>
        </w:rPr>
        <w:tab/>
      </w:r>
      <w:r w:rsidRPr="00031244">
        <w:rPr>
          <w:rFonts w:ascii="Candara" w:hAnsi="Candara"/>
          <w:b/>
          <w:bCs w:val="0"/>
          <w:sz w:val="20"/>
          <w:szCs w:val="20"/>
          <w:lang w:eastAsia="tr-TR"/>
        </w:rPr>
        <w:tab/>
      </w:r>
    </w:p>
    <w:p w14:paraId="6D8964EB" w14:textId="0FFE7D96" w:rsidR="00A04DC8" w:rsidRDefault="00A04DC8" w:rsidP="00886537">
      <w:pPr>
        <w:keepNext w:val="0"/>
        <w:spacing w:before="0" w:after="0"/>
        <w:jc w:val="left"/>
        <w:rPr>
          <w:rFonts w:ascii="Candara" w:hAnsi="Candara"/>
          <w:b/>
          <w:bCs w:val="0"/>
          <w:sz w:val="20"/>
          <w:szCs w:val="20"/>
          <w:lang w:eastAsia="tr-TR"/>
        </w:rPr>
      </w:pPr>
    </w:p>
    <w:p w14:paraId="6D8964EC" w14:textId="683A6A58" w:rsidR="00886537" w:rsidRPr="00B566C5" w:rsidRDefault="00886537" w:rsidP="00886537">
      <w:pPr>
        <w:keepNext w:val="0"/>
        <w:spacing w:before="0" w:after="0"/>
        <w:ind w:left="284" w:right="140"/>
        <w:jc w:val="left"/>
        <w:rPr>
          <w:rFonts w:asciiTheme="minorHAnsi" w:hAnsiTheme="minorHAnsi"/>
          <w:b/>
          <w:bCs w:val="0"/>
          <w:lang w:eastAsia="tr-TR"/>
        </w:rPr>
      </w:pPr>
      <w:r>
        <w:rPr>
          <w:rFonts w:ascii="Candara" w:hAnsi="Candara"/>
          <w:b/>
          <w:bCs w:val="0"/>
          <w:sz w:val="20"/>
          <w:szCs w:val="20"/>
          <w:lang w:eastAsia="tr-TR"/>
        </w:rPr>
        <w:t xml:space="preserve"> </w:t>
      </w:r>
      <w:r>
        <w:rPr>
          <w:rFonts w:ascii="Candara" w:hAnsi="Candara"/>
          <w:b/>
          <w:bCs w:val="0"/>
          <w:sz w:val="20"/>
          <w:szCs w:val="20"/>
          <w:lang w:eastAsia="tr-TR"/>
        </w:rPr>
        <w:tab/>
      </w:r>
      <w:r>
        <w:rPr>
          <w:rFonts w:ascii="Candara" w:hAnsi="Candara"/>
          <w:b/>
          <w:bCs w:val="0"/>
          <w:sz w:val="20"/>
          <w:szCs w:val="20"/>
          <w:lang w:eastAsia="tr-TR"/>
        </w:rPr>
        <w:tab/>
      </w:r>
    </w:p>
    <w:p w14:paraId="72EBC3D0" w14:textId="3E621C99" w:rsidR="007C71F1" w:rsidRPr="003D6F9A" w:rsidRDefault="007C71F1" w:rsidP="002D2291">
      <w:pPr>
        <w:keepNext w:val="0"/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Bölümünüz …</w:t>
      </w:r>
      <w:r w:rsidR="003D6F9A">
        <w:rPr>
          <w:rFonts w:asciiTheme="minorHAnsi" w:hAnsiTheme="minorHAnsi"/>
          <w:bCs w:val="0"/>
          <w:sz w:val="24"/>
          <w:szCs w:val="24"/>
          <w:lang w:eastAsia="tr-TR"/>
        </w:rPr>
        <w:t>……………</w:t>
      </w:r>
      <w:proofErr w:type="gramStart"/>
      <w:r w:rsidR="003D6F9A">
        <w:rPr>
          <w:rFonts w:asciiTheme="minorHAnsi" w:hAnsiTheme="minorHAnsi"/>
          <w:bCs w:val="0"/>
          <w:sz w:val="24"/>
          <w:szCs w:val="24"/>
          <w:lang w:eastAsia="tr-TR"/>
        </w:rPr>
        <w:t>…….</w:t>
      </w:r>
      <w:proofErr w:type="gramEnd"/>
      <w:r w:rsidR="003D6F9A">
        <w:rPr>
          <w:rFonts w:asciiTheme="minorHAnsi" w:hAnsiTheme="minorHAnsi"/>
          <w:bCs w:val="0"/>
          <w:sz w:val="24"/>
          <w:szCs w:val="24"/>
          <w:lang w:eastAsia="tr-TR"/>
        </w:rPr>
        <w:t>.</w:t>
      </w: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</w:t>
      </w:r>
      <w:proofErr w:type="gramStart"/>
      <w:r w:rsidR="00345E13" w:rsidRPr="003D6F9A">
        <w:rPr>
          <w:rFonts w:asciiTheme="minorHAnsi" w:hAnsiTheme="minorHAnsi"/>
          <w:bCs w:val="0"/>
          <w:sz w:val="24"/>
          <w:szCs w:val="24"/>
          <w:lang w:eastAsia="tr-TR"/>
        </w:rPr>
        <w:t>n</w:t>
      </w: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umaralı</w:t>
      </w:r>
      <w:proofErr w:type="gramEnd"/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öğrencisiyim. </w:t>
      </w:r>
      <w:r w:rsidR="00886537" w:rsidRPr="003D6F9A">
        <w:rPr>
          <w:rFonts w:asciiTheme="minorHAnsi" w:hAnsiTheme="minorHAnsi"/>
          <w:bCs w:val="0"/>
          <w:sz w:val="24"/>
          <w:szCs w:val="24"/>
          <w:lang w:eastAsia="tr-TR"/>
        </w:rPr>
        <w:t>Aşağıda</w:t>
      </w: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tabloda </w:t>
      </w:r>
      <w:r w:rsidR="00562162"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ders kodu ve adı verilen başarısız olduğum seçmeli derslerin transkriptimden silinmesini istiyorum. </w:t>
      </w:r>
    </w:p>
    <w:p w14:paraId="6D8964ED" w14:textId="1D9B75F7" w:rsidR="002D2291" w:rsidRPr="00B566C5" w:rsidRDefault="007C71F1" w:rsidP="002D2291">
      <w:pPr>
        <w:keepNext w:val="0"/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Gereğinin</w:t>
      </w:r>
      <w:r w:rsidR="00562162"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yapılmasını saygılarımla arz ederim. </w:t>
      </w:r>
      <w:r w:rsidR="00886537"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  <w:r w:rsidR="00886537"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  <w:r w:rsidR="00886537"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  <w:r w:rsidR="00886537"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</w:p>
    <w:p w14:paraId="321BFB9E" w14:textId="77777777" w:rsidR="00562162" w:rsidRDefault="00886537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  <w:r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  <w:r w:rsidRPr="00B566C5">
        <w:rPr>
          <w:rFonts w:asciiTheme="minorHAnsi" w:hAnsiTheme="minorHAnsi"/>
          <w:bCs w:val="0"/>
          <w:sz w:val="20"/>
          <w:szCs w:val="20"/>
          <w:lang w:eastAsia="tr-TR"/>
        </w:rPr>
        <w:tab/>
      </w:r>
      <w:r w:rsidR="00ED2D06" w:rsidRPr="00B566C5">
        <w:rPr>
          <w:rFonts w:asciiTheme="minorHAnsi" w:hAnsiTheme="minorHAnsi"/>
          <w:bCs w:val="0"/>
          <w:sz w:val="20"/>
          <w:szCs w:val="20"/>
          <w:lang w:eastAsia="tr-TR"/>
        </w:rPr>
        <w:t xml:space="preserve">        </w:t>
      </w:r>
      <w:r w:rsidR="00FF3F84" w:rsidRPr="00B566C5">
        <w:rPr>
          <w:rFonts w:asciiTheme="minorHAnsi" w:hAnsiTheme="minorHAnsi"/>
          <w:bCs w:val="0"/>
          <w:sz w:val="20"/>
          <w:szCs w:val="20"/>
          <w:lang w:eastAsia="tr-TR"/>
        </w:rPr>
        <w:t xml:space="preserve">        </w:t>
      </w:r>
      <w:r w:rsidR="00D9455C">
        <w:rPr>
          <w:rFonts w:asciiTheme="minorHAnsi" w:hAnsiTheme="minorHAnsi"/>
          <w:bCs w:val="0"/>
          <w:sz w:val="20"/>
          <w:szCs w:val="20"/>
          <w:lang w:eastAsia="tr-TR"/>
        </w:rPr>
        <w:tab/>
      </w:r>
    </w:p>
    <w:p w14:paraId="28027B77" w14:textId="77777777" w:rsidR="00562162" w:rsidRDefault="00562162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</w:p>
    <w:p w14:paraId="74014982" w14:textId="77777777" w:rsidR="007C71F1" w:rsidRDefault="007C71F1" w:rsidP="007C71F1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  <w:r>
        <w:rPr>
          <w:rFonts w:asciiTheme="minorHAnsi" w:hAnsiTheme="minorHAnsi"/>
          <w:bCs w:val="0"/>
          <w:sz w:val="20"/>
          <w:szCs w:val="20"/>
          <w:lang w:eastAsia="tr-TR"/>
        </w:rPr>
        <w:t xml:space="preserve">   </w:t>
      </w:r>
    </w:p>
    <w:tbl>
      <w:tblPr>
        <w:tblW w:w="10206" w:type="dxa"/>
        <w:tblInd w:w="2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1"/>
        <w:gridCol w:w="2041"/>
        <w:gridCol w:w="2041"/>
        <w:gridCol w:w="2041"/>
        <w:gridCol w:w="2042"/>
      </w:tblGrid>
      <w:tr w:rsidR="00746066" w:rsidRPr="002065E1" w14:paraId="12855A55" w14:textId="77777777" w:rsidTr="00214720">
        <w:trPr>
          <w:trHeight w:val="334"/>
        </w:trPr>
        <w:tc>
          <w:tcPr>
            <w:tcW w:w="2041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46B011" w14:textId="77777777" w:rsidR="00746066" w:rsidRPr="002065E1" w:rsidRDefault="00746066" w:rsidP="00C63447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2065E1">
              <w:rPr>
                <w:b/>
                <w:sz w:val="20"/>
                <w:szCs w:val="20"/>
              </w:rPr>
              <w:t>DERSİN KODU VE ADI</w:t>
            </w:r>
          </w:p>
        </w:tc>
        <w:tc>
          <w:tcPr>
            <w:tcW w:w="204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DD25C3" w14:textId="4DE95D30" w:rsidR="00746066" w:rsidRPr="002065E1" w:rsidRDefault="00746066" w:rsidP="00C63447">
            <w:pPr>
              <w:jc w:val="center"/>
              <w:rPr>
                <w:b/>
                <w:bCs w:val="0"/>
                <w:sz w:val="20"/>
                <w:szCs w:val="20"/>
              </w:rPr>
            </w:pPr>
            <w:proofErr w:type="gramStart"/>
            <w:r w:rsidRPr="002065E1">
              <w:rPr>
                <w:b/>
                <w:sz w:val="20"/>
                <w:szCs w:val="20"/>
              </w:rPr>
              <w:t>EĞİTİM</w:t>
            </w:r>
            <w:r w:rsidR="00214720">
              <w:rPr>
                <w:b/>
                <w:sz w:val="20"/>
                <w:szCs w:val="20"/>
              </w:rPr>
              <w:t xml:space="preserve"> </w:t>
            </w:r>
            <w:r w:rsidRPr="002065E1">
              <w:rPr>
                <w:b/>
                <w:sz w:val="20"/>
                <w:szCs w:val="20"/>
              </w:rPr>
              <w:t>-</w:t>
            </w:r>
            <w:proofErr w:type="gramEnd"/>
            <w:r w:rsidRPr="002065E1">
              <w:rPr>
                <w:b/>
                <w:sz w:val="20"/>
                <w:szCs w:val="20"/>
              </w:rPr>
              <w:t xml:space="preserve"> ÖĞRETİM YILI</w:t>
            </w:r>
          </w:p>
        </w:tc>
        <w:tc>
          <w:tcPr>
            <w:tcW w:w="204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FE7C69" w14:textId="77777777" w:rsidR="00746066" w:rsidRPr="002065E1" w:rsidRDefault="00746066" w:rsidP="00C63447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2065E1">
              <w:rPr>
                <w:b/>
                <w:sz w:val="20"/>
                <w:szCs w:val="20"/>
              </w:rPr>
              <w:t>YARIYIL</w:t>
            </w:r>
          </w:p>
        </w:tc>
        <w:tc>
          <w:tcPr>
            <w:tcW w:w="204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F7A86E" w14:textId="77777777" w:rsidR="00746066" w:rsidRPr="002065E1" w:rsidRDefault="00746066" w:rsidP="00C63447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2065E1">
              <w:rPr>
                <w:b/>
                <w:sz w:val="20"/>
                <w:szCs w:val="20"/>
              </w:rPr>
              <w:t xml:space="preserve">DERSİN </w:t>
            </w:r>
            <w:proofErr w:type="spellStart"/>
            <w:r w:rsidRPr="002065E1">
              <w:rPr>
                <w:b/>
                <w:sz w:val="20"/>
                <w:szCs w:val="20"/>
              </w:rPr>
              <w:t>AKTS'si</w:t>
            </w:r>
            <w:proofErr w:type="spellEnd"/>
          </w:p>
        </w:tc>
        <w:tc>
          <w:tcPr>
            <w:tcW w:w="2042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  <w:hideMark/>
          </w:tcPr>
          <w:p w14:paraId="1105471A" w14:textId="77777777" w:rsidR="00746066" w:rsidRPr="002065E1" w:rsidRDefault="00746066" w:rsidP="00C63447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2065E1">
              <w:rPr>
                <w:b/>
                <w:sz w:val="20"/>
                <w:szCs w:val="20"/>
              </w:rPr>
              <w:t>STATÜSÜ</w:t>
            </w:r>
          </w:p>
        </w:tc>
      </w:tr>
      <w:tr w:rsidR="00746066" w:rsidRPr="002065E1" w14:paraId="4B457686" w14:textId="77777777" w:rsidTr="00214720">
        <w:trPr>
          <w:trHeight w:val="334"/>
        </w:trPr>
        <w:tc>
          <w:tcPr>
            <w:tcW w:w="204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E736F6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344B2A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347542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832724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1B815278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</w:tr>
      <w:tr w:rsidR="00746066" w:rsidRPr="002065E1" w14:paraId="5D92F5C0" w14:textId="77777777" w:rsidTr="00214720">
        <w:trPr>
          <w:trHeight w:val="334"/>
        </w:trPr>
        <w:tc>
          <w:tcPr>
            <w:tcW w:w="2041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42E0BD9C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42D6D5B9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46D2020F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01A5C9DA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03D5FD9" w14:textId="77777777" w:rsidR="00746066" w:rsidRPr="002065E1" w:rsidRDefault="00746066" w:rsidP="00C6344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17284BD" w14:textId="081A4CCF" w:rsidR="007C71F1" w:rsidRDefault="007C71F1" w:rsidP="007C71F1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  <w:r>
        <w:rPr>
          <w:rFonts w:asciiTheme="minorHAnsi" w:hAnsiTheme="minorHAnsi"/>
          <w:bCs w:val="0"/>
          <w:sz w:val="20"/>
          <w:szCs w:val="20"/>
          <w:lang w:eastAsia="tr-TR"/>
        </w:rPr>
        <w:t xml:space="preserve">                                                                                                                                          </w:t>
      </w:r>
    </w:p>
    <w:p w14:paraId="6FDDE176" w14:textId="77777777" w:rsidR="007C71F1" w:rsidRDefault="007C71F1" w:rsidP="007C71F1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</w:p>
    <w:p w14:paraId="0EC14E70" w14:textId="39FBEAEA" w:rsidR="00D9455C" w:rsidRPr="003D6F9A" w:rsidRDefault="00CE2368" w:rsidP="007C71F1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                                                                                                                </w:t>
      </w:r>
      <w:r w:rsidR="007C71F1"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Öğrencinin Adı:                                 </w:t>
      </w:r>
    </w:p>
    <w:p w14:paraId="5EC4844B" w14:textId="77777777" w:rsidR="007C71F1" w:rsidRPr="003D6F9A" w:rsidRDefault="007C71F1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39347CF2" w14:textId="6745FA42" w:rsidR="0090269A" w:rsidRPr="003D6F9A" w:rsidRDefault="007C71F1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                                                                                                                 </w:t>
      </w:r>
      <w:r w:rsid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</w:t>
      </w:r>
      <w:r w:rsidR="00214720" w:rsidRPr="003D6F9A">
        <w:rPr>
          <w:rFonts w:asciiTheme="minorHAnsi" w:hAnsiTheme="minorHAnsi"/>
          <w:bCs w:val="0"/>
          <w:sz w:val="24"/>
          <w:szCs w:val="24"/>
          <w:lang w:eastAsia="tr-TR"/>
        </w:rPr>
        <w:t>Tarih ve</w:t>
      </w:r>
      <w:r w:rsidR="00380316"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</w:t>
      </w: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İmza</w:t>
      </w:r>
    </w:p>
    <w:p w14:paraId="72BA922C" w14:textId="77777777" w:rsidR="0090269A" w:rsidRPr="003D6F9A" w:rsidRDefault="0090269A" w:rsidP="003D6F9A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right="140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02DD03A5" w14:textId="77777777" w:rsidR="00380316" w:rsidRPr="003D6F9A" w:rsidRDefault="00380316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2AD04F02" w14:textId="77777777" w:rsidR="00380316" w:rsidRPr="003D6F9A" w:rsidRDefault="00380316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18B88C65" w14:textId="73E1719B" w:rsidR="0090269A" w:rsidRPr="003D6F9A" w:rsidRDefault="0090269A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Ek; Öğrenci Transkripti</w:t>
      </w:r>
    </w:p>
    <w:p w14:paraId="70F1B163" w14:textId="77777777" w:rsidR="00CE2368" w:rsidRPr="003D6F9A" w:rsidRDefault="00CE2368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3A078FE1" w14:textId="77777777" w:rsidR="00CE2368" w:rsidRPr="003D6F9A" w:rsidRDefault="00CE2368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02FDADDF" w14:textId="77777777" w:rsidR="00E4338F" w:rsidRPr="003D6F9A" w:rsidRDefault="00E4338F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05EA22BB" w14:textId="77777777" w:rsidR="00E4338F" w:rsidRPr="003D6F9A" w:rsidRDefault="00E4338F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3448552C" w14:textId="77777777" w:rsidR="00E4338F" w:rsidRPr="003D6F9A" w:rsidRDefault="00E4338F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Öğrenci İletişim Bilgileri</w:t>
      </w:r>
    </w:p>
    <w:p w14:paraId="55F84E40" w14:textId="77777777" w:rsidR="00E4338F" w:rsidRPr="003D6F9A" w:rsidRDefault="00E4338F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31DEE237" w14:textId="77777777" w:rsidR="00E4338F" w:rsidRPr="003D6F9A" w:rsidRDefault="00E4338F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Telefon numarası; </w:t>
      </w:r>
    </w:p>
    <w:p w14:paraId="4E992036" w14:textId="77777777" w:rsidR="00E4338F" w:rsidRPr="003D6F9A" w:rsidRDefault="00E4338F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</w:p>
    <w:p w14:paraId="6375955A" w14:textId="77777777" w:rsidR="00E4338F" w:rsidRPr="003D6F9A" w:rsidRDefault="00E4338F" w:rsidP="00E4338F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4"/>
          <w:szCs w:val="24"/>
          <w:lang w:eastAsia="tr-TR"/>
        </w:rPr>
      </w:pPr>
      <w:proofErr w:type="gramStart"/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>Mail</w:t>
      </w:r>
      <w:proofErr w:type="gramEnd"/>
      <w:r w:rsidRPr="003D6F9A">
        <w:rPr>
          <w:rFonts w:asciiTheme="minorHAnsi" w:hAnsiTheme="minorHAnsi"/>
          <w:bCs w:val="0"/>
          <w:sz w:val="24"/>
          <w:szCs w:val="24"/>
          <w:lang w:eastAsia="tr-TR"/>
        </w:rPr>
        <w:t xml:space="preserve"> adresi; </w:t>
      </w:r>
    </w:p>
    <w:p w14:paraId="60ABA791" w14:textId="77777777" w:rsidR="00E4338F" w:rsidRDefault="00E4338F" w:rsidP="00D9455C">
      <w:pPr>
        <w:keepNext w:val="0"/>
        <w:tabs>
          <w:tab w:val="left" w:pos="708"/>
          <w:tab w:val="left" w:pos="1416"/>
          <w:tab w:val="left" w:pos="2124"/>
          <w:tab w:val="left" w:pos="2832"/>
          <w:tab w:val="left" w:pos="8985"/>
        </w:tabs>
        <w:spacing w:before="0" w:after="0"/>
        <w:ind w:left="284" w:right="140" w:firstLine="708"/>
        <w:rPr>
          <w:rFonts w:asciiTheme="minorHAnsi" w:hAnsiTheme="minorHAnsi"/>
          <w:bCs w:val="0"/>
          <w:sz w:val="20"/>
          <w:szCs w:val="20"/>
          <w:lang w:eastAsia="tr-TR"/>
        </w:rPr>
      </w:pPr>
    </w:p>
    <w:sectPr w:rsidR="00E4338F" w:rsidSect="002D2291">
      <w:pgSz w:w="11906" w:h="16838"/>
      <w:pgMar w:top="567" w:right="737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D5C9C"/>
    <w:multiLevelType w:val="hybridMultilevel"/>
    <w:tmpl w:val="AC2A3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B71DE"/>
    <w:multiLevelType w:val="hybridMultilevel"/>
    <w:tmpl w:val="01742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52B57"/>
    <w:multiLevelType w:val="hybridMultilevel"/>
    <w:tmpl w:val="FC26D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4616D"/>
    <w:multiLevelType w:val="hybridMultilevel"/>
    <w:tmpl w:val="A050C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979971">
    <w:abstractNumId w:val="3"/>
  </w:num>
  <w:num w:numId="2" w16cid:durableId="935287783">
    <w:abstractNumId w:val="2"/>
  </w:num>
  <w:num w:numId="3" w16cid:durableId="2114665803">
    <w:abstractNumId w:val="1"/>
  </w:num>
  <w:num w:numId="4" w16cid:durableId="150944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sTQ0NrUwMDA2MTdS0lEKTi0uzszPAykwrgUAuIq/XSwAAAA="/>
  </w:docVars>
  <w:rsids>
    <w:rsidRoot w:val="002A4755"/>
    <w:rsid w:val="0002607E"/>
    <w:rsid w:val="0003187C"/>
    <w:rsid w:val="000327E8"/>
    <w:rsid w:val="00087632"/>
    <w:rsid w:val="000B217F"/>
    <w:rsid w:val="00102C7D"/>
    <w:rsid w:val="002143E2"/>
    <w:rsid w:val="00214720"/>
    <w:rsid w:val="00295A4C"/>
    <w:rsid w:val="002A4755"/>
    <w:rsid w:val="002C0F89"/>
    <w:rsid w:val="002D2291"/>
    <w:rsid w:val="00300405"/>
    <w:rsid w:val="0032046D"/>
    <w:rsid w:val="003372E8"/>
    <w:rsid w:val="00345E13"/>
    <w:rsid w:val="00350939"/>
    <w:rsid w:val="00380316"/>
    <w:rsid w:val="003D6F9A"/>
    <w:rsid w:val="003E2A24"/>
    <w:rsid w:val="00421966"/>
    <w:rsid w:val="00475116"/>
    <w:rsid w:val="00494A74"/>
    <w:rsid w:val="004B2876"/>
    <w:rsid w:val="004B7BA3"/>
    <w:rsid w:val="0054369F"/>
    <w:rsid w:val="00544E85"/>
    <w:rsid w:val="00562162"/>
    <w:rsid w:val="00570471"/>
    <w:rsid w:val="005946C4"/>
    <w:rsid w:val="005B62EA"/>
    <w:rsid w:val="005D40AB"/>
    <w:rsid w:val="006224FC"/>
    <w:rsid w:val="00653E8A"/>
    <w:rsid w:val="006E7BFB"/>
    <w:rsid w:val="006F6525"/>
    <w:rsid w:val="00727ABE"/>
    <w:rsid w:val="00746066"/>
    <w:rsid w:val="007802D3"/>
    <w:rsid w:val="007C71F1"/>
    <w:rsid w:val="007F177A"/>
    <w:rsid w:val="00886537"/>
    <w:rsid w:val="008D36AB"/>
    <w:rsid w:val="0090269A"/>
    <w:rsid w:val="00924D57"/>
    <w:rsid w:val="00947A43"/>
    <w:rsid w:val="00963B16"/>
    <w:rsid w:val="009B7309"/>
    <w:rsid w:val="00A04DC8"/>
    <w:rsid w:val="00AF5C72"/>
    <w:rsid w:val="00B44759"/>
    <w:rsid w:val="00B566C5"/>
    <w:rsid w:val="00BE4A16"/>
    <w:rsid w:val="00BF2EC4"/>
    <w:rsid w:val="00C05235"/>
    <w:rsid w:val="00CE2368"/>
    <w:rsid w:val="00D31C8E"/>
    <w:rsid w:val="00D9455C"/>
    <w:rsid w:val="00E03D84"/>
    <w:rsid w:val="00E078F6"/>
    <w:rsid w:val="00E26447"/>
    <w:rsid w:val="00E371DA"/>
    <w:rsid w:val="00E4338F"/>
    <w:rsid w:val="00E634AA"/>
    <w:rsid w:val="00E65A33"/>
    <w:rsid w:val="00ED2D06"/>
    <w:rsid w:val="00F20216"/>
    <w:rsid w:val="00FB0E57"/>
    <w:rsid w:val="00FF3F84"/>
    <w:rsid w:val="00FF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8964E4"/>
  <w15:docId w15:val="{B5BAEA98-2461-456D-96E1-E192EF42E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537"/>
    <w:pPr>
      <w:keepNext/>
      <w:spacing w:before="60" w:after="120" w:line="240" w:lineRule="auto"/>
      <w:jc w:val="both"/>
    </w:pPr>
    <w:rPr>
      <w:rFonts w:ascii="Arial" w:eastAsia="Times New Roman" w:hAnsi="Arial" w:cs="Times New Roman"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86537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27AB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27ABE"/>
    <w:rPr>
      <w:rFonts w:ascii="Tahoma" w:eastAsia="Times New Roman" w:hAnsi="Tahoma" w:cs="Tahoma"/>
      <w:bCs/>
      <w:sz w:val="16"/>
      <w:szCs w:val="16"/>
    </w:rPr>
  </w:style>
  <w:style w:type="table" w:styleId="TabloKlavuzu">
    <w:name w:val="Table Grid"/>
    <w:basedOn w:val="NormalTablo"/>
    <w:uiPriority w:val="59"/>
    <w:rsid w:val="007C7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299</dc:creator>
  <cp:lastModifiedBy>Hüsamettin ŞERBETÇİ</cp:lastModifiedBy>
  <cp:revision>2</cp:revision>
  <cp:lastPrinted>2020-02-11T07:41:00Z</cp:lastPrinted>
  <dcterms:created xsi:type="dcterms:W3CDTF">2026-02-10T08:54:00Z</dcterms:created>
  <dcterms:modified xsi:type="dcterms:W3CDTF">2026-02-10T08:54:00Z</dcterms:modified>
</cp:coreProperties>
</file>